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540423" w14:textId="50FF3F2F" w:rsidR="00440EBF" w:rsidRPr="00EB5CEC" w:rsidRDefault="002F2543" w:rsidP="002F2543">
      <w:pPr>
        <w:pStyle w:val="Heading2"/>
        <w:rPr>
          <w:sz w:val="28"/>
          <w:szCs w:val="28"/>
        </w:rPr>
      </w:pPr>
      <w:r w:rsidRPr="00EB5CEC">
        <w:rPr>
          <w:sz w:val="28"/>
          <w:szCs w:val="28"/>
        </w:rPr>
        <w:t>Chapter 1</w:t>
      </w:r>
      <w:r w:rsidRPr="00EB5CEC">
        <w:rPr>
          <w:rFonts w:hint="eastAsia"/>
          <w:sz w:val="28"/>
          <w:szCs w:val="28"/>
        </w:rPr>
        <w:t xml:space="preserve"> </w:t>
      </w:r>
      <w:r w:rsidRPr="00EB5CEC">
        <w:rPr>
          <w:sz w:val="28"/>
          <w:szCs w:val="28"/>
        </w:rPr>
        <w:t>Introduction</w:t>
      </w:r>
    </w:p>
    <w:p w14:paraId="3BE4287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. What is the main goal of Chapter 1?</w:t>
      </w:r>
    </w:p>
    <w:p w14:paraId="3AF07F6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provide a detailed analysis of network protocols</w:t>
      </w:r>
    </w:p>
    <w:p w14:paraId="37551C3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get a "feel" and "big picture" introduction to networking</w:t>
      </w:r>
    </w:p>
    <w:p w14:paraId="572741F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explain the technical details of Internet infrastructure</w:t>
      </w:r>
    </w:p>
    <w:p w14:paraId="181B7D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compare different types of networks</w:t>
      </w:r>
    </w:p>
    <w:p w14:paraId="76CE4E80" w14:textId="77777777" w:rsidR="00EB5CEC" w:rsidRPr="00EB5CEC" w:rsidRDefault="00EB5CEC" w:rsidP="00EB5CEC">
      <w:pPr>
        <w:rPr>
          <w:sz w:val="22"/>
          <w:szCs w:val="22"/>
        </w:rPr>
      </w:pPr>
    </w:p>
    <w:p w14:paraId="63A6853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. What are hosts in the context of computer networks?</w:t>
      </w:r>
    </w:p>
    <w:p w14:paraId="0651DE5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Network routers</w:t>
      </w:r>
    </w:p>
    <w:p w14:paraId="0DCA472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End systems</w:t>
      </w:r>
    </w:p>
    <w:p w14:paraId="2419785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Internet Service Providers</w:t>
      </w:r>
    </w:p>
    <w:p w14:paraId="002995A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Communication links</w:t>
      </w:r>
    </w:p>
    <w:p w14:paraId="1B23E555" w14:textId="77777777" w:rsidR="00EB5CEC" w:rsidRPr="00EB5CEC" w:rsidRDefault="00EB5CEC" w:rsidP="00EB5CEC">
      <w:pPr>
        <w:rPr>
          <w:sz w:val="22"/>
          <w:szCs w:val="22"/>
        </w:rPr>
      </w:pPr>
    </w:p>
    <w:p w14:paraId="4B21A33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. What does ISP stand for?</w:t>
      </w:r>
    </w:p>
    <w:p w14:paraId="647FE58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Internet Security Protocol</w:t>
      </w:r>
    </w:p>
    <w:p w14:paraId="19943BE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Internal System Process</w:t>
      </w:r>
    </w:p>
    <w:p w14:paraId="66CA4BE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Internet Service Provider</w:t>
      </w:r>
    </w:p>
    <w:p w14:paraId="79CDDD7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International Standard Protocol</w:t>
      </w:r>
    </w:p>
    <w:p w14:paraId="136D911C" w14:textId="77777777" w:rsidR="00EB5CEC" w:rsidRPr="00EB5CEC" w:rsidRDefault="00EB5CEC" w:rsidP="00EB5CEC">
      <w:pPr>
        <w:rPr>
          <w:sz w:val="22"/>
          <w:szCs w:val="22"/>
        </w:rPr>
      </w:pPr>
    </w:p>
    <w:p w14:paraId="6D64AAC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4. Which of the following is NOT considered a type of physical media for network links?</w:t>
      </w:r>
    </w:p>
    <w:p w14:paraId="49F8525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Fiber optic cable</w:t>
      </w:r>
    </w:p>
    <w:p w14:paraId="567B700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Coaxial cable</w:t>
      </w:r>
    </w:p>
    <w:p w14:paraId="5884AA2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Radio waves</w:t>
      </w:r>
    </w:p>
    <w:p w14:paraId="747FB70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Ethernet switch</w:t>
      </w:r>
    </w:p>
    <w:p w14:paraId="2F28F043" w14:textId="77777777" w:rsidR="00EB5CEC" w:rsidRPr="00EB5CEC" w:rsidRDefault="00EB5CEC" w:rsidP="00EB5CEC">
      <w:pPr>
        <w:rPr>
          <w:sz w:val="22"/>
          <w:szCs w:val="22"/>
        </w:rPr>
      </w:pPr>
    </w:p>
    <w:p w14:paraId="509619B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5. What is the transmission rate also known as?</w:t>
      </w:r>
    </w:p>
    <w:p w14:paraId="2965B0D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Bandwidth</w:t>
      </w:r>
    </w:p>
    <w:p w14:paraId="3D3CF6E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Latency</w:t>
      </w:r>
    </w:p>
    <w:p w14:paraId="66D8BF8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roughput</w:t>
      </w:r>
    </w:p>
    <w:p w14:paraId="24378B8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d) Propagation delay</w:t>
      </w:r>
    </w:p>
    <w:p w14:paraId="6E02037D" w14:textId="77777777" w:rsidR="00EB5CEC" w:rsidRPr="00EB5CEC" w:rsidRDefault="00EB5CEC" w:rsidP="00EB5CEC">
      <w:pPr>
        <w:rPr>
          <w:sz w:val="22"/>
          <w:szCs w:val="22"/>
        </w:rPr>
      </w:pPr>
    </w:p>
    <w:p w14:paraId="5E4CC96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6. What is the main function of packet switches in a network?</w:t>
      </w:r>
    </w:p>
    <w:p w14:paraId="42D7129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encrypt data</w:t>
      </w:r>
    </w:p>
    <w:p w14:paraId="4FF1F29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forward packets</w:t>
      </w:r>
    </w:p>
    <w:p w14:paraId="0FF477B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compress data</w:t>
      </w:r>
    </w:p>
    <w:p w14:paraId="30A1F17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generate network traffic</w:t>
      </w:r>
    </w:p>
    <w:p w14:paraId="30F2660F" w14:textId="77777777" w:rsidR="000C7CCF" w:rsidRDefault="000C7CCF" w:rsidP="00EB5CEC">
      <w:pPr>
        <w:rPr>
          <w:sz w:val="22"/>
          <w:szCs w:val="22"/>
        </w:rPr>
      </w:pPr>
    </w:p>
    <w:p w14:paraId="47BA0969" w14:textId="78BE2084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1. Which of the following is NOT typically found in a home network?</w:t>
      </w:r>
    </w:p>
    <w:p w14:paraId="4707E6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outer</w:t>
      </w:r>
    </w:p>
    <w:p w14:paraId="1534B28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Firewall</w:t>
      </w:r>
    </w:p>
    <w:p w14:paraId="21B1B73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NAT</w:t>
      </w:r>
    </w:p>
    <w:p w14:paraId="39CF82F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DSLAM</w:t>
      </w:r>
    </w:p>
    <w:p w14:paraId="7F684391" w14:textId="77777777" w:rsidR="00EB5CEC" w:rsidRPr="00EB5CEC" w:rsidRDefault="00EB5CEC" w:rsidP="00EB5CEC">
      <w:pPr>
        <w:rPr>
          <w:sz w:val="22"/>
          <w:szCs w:val="22"/>
        </w:rPr>
      </w:pPr>
    </w:p>
    <w:p w14:paraId="5DF4FBD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2. What is the typical range of a wireless LAN (WLAN)?</w:t>
      </w:r>
    </w:p>
    <w:p w14:paraId="1A6E9C8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-10 meters</w:t>
      </w:r>
    </w:p>
    <w:p w14:paraId="2076F78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10-100 meters</w:t>
      </w:r>
    </w:p>
    <w:p w14:paraId="0F03AB4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c) 1-10 </w:t>
      </w:r>
      <w:proofErr w:type="spellStart"/>
      <w:r w:rsidRPr="00EB5CEC">
        <w:rPr>
          <w:sz w:val="22"/>
          <w:szCs w:val="22"/>
        </w:rPr>
        <w:t>kilometers</w:t>
      </w:r>
      <w:proofErr w:type="spellEnd"/>
    </w:p>
    <w:p w14:paraId="1ACE681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d) 10-100 </w:t>
      </w:r>
      <w:proofErr w:type="spellStart"/>
      <w:r w:rsidRPr="00EB5CEC">
        <w:rPr>
          <w:sz w:val="22"/>
          <w:szCs w:val="22"/>
        </w:rPr>
        <w:t>kilometers</w:t>
      </w:r>
      <w:proofErr w:type="spellEnd"/>
    </w:p>
    <w:p w14:paraId="70233C9F" w14:textId="77777777" w:rsidR="00EB5CEC" w:rsidRPr="00EB5CEC" w:rsidRDefault="00EB5CEC" w:rsidP="00EB5CEC">
      <w:pPr>
        <w:rPr>
          <w:sz w:val="22"/>
          <w:szCs w:val="22"/>
        </w:rPr>
      </w:pPr>
    </w:p>
    <w:p w14:paraId="12D99F5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3. What is the main difference between guided and unguided media?</w:t>
      </w:r>
    </w:p>
    <w:p w14:paraId="41C3998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a) Guided media use copper wire, unguided use </w:t>
      </w:r>
      <w:proofErr w:type="spellStart"/>
      <w:r w:rsidRPr="00EB5CEC">
        <w:rPr>
          <w:sz w:val="22"/>
          <w:szCs w:val="22"/>
        </w:rPr>
        <w:t>fiber</w:t>
      </w:r>
      <w:proofErr w:type="spellEnd"/>
      <w:r w:rsidRPr="00EB5CEC">
        <w:rPr>
          <w:sz w:val="22"/>
          <w:szCs w:val="22"/>
        </w:rPr>
        <w:t xml:space="preserve"> optics</w:t>
      </w:r>
    </w:p>
    <w:p w14:paraId="07E5118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Guided media are faster, unguided are slower</w:t>
      </w:r>
    </w:p>
    <w:p w14:paraId="79DF3BB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Guided media use solid materials, unguided propagate freely</w:t>
      </w:r>
    </w:p>
    <w:p w14:paraId="0401DD9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Guided media are more secure, unguided are less secure</w:t>
      </w:r>
    </w:p>
    <w:p w14:paraId="3B3EDE70" w14:textId="77777777" w:rsidR="00EB5CEC" w:rsidRPr="00EB5CEC" w:rsidRDefault="00EB5CEC" w:rsidP="00EB5CEC">
      <w:pPr>
        <w:rPr>
          <w:sz w:val="22"/>
          <w:szCs w:val="22"/>
        </w:rPr>
      </w:pPr>
    </w:p>
    <w:p w14:paraId="75E8454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4. Which of the following is an example of guided media?</w:t>
      </w:r>
    </w:p>
    <w:p w14:paraId="6AB79A4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adio waves</w:t>
      </w:r>
    </w:p>
    <w:p w14:paraId="20A660A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Satellite transmission</w:t>
      </w:r>
    </w:p>
    <w:p w14:paraId="29D6856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Fiber optic cable</w:t>
      </w:r>
    </w:p>
    <w:p w14:paraId="25C812F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d) Bluetooth</w:t>
      </w:r>
    </w:p>
    <w:p w14:paraId="43A400B1" w14:textId="77777777" w:rsidR="00EB5CEC" w:rsidRPr="00EB5CEC" w:rsidRDefault="00EB5CEC" w:rsidP="00EB5CEC">
      <w:pPr>
        <w:rPr>
          <w:sz w:val="22"/>
          <w:szCs w:val="22"/>
        </w:rPr>
      </w:pPr>
    </w:p>
    <w:p w14:paraId="05BB702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15. What is the main advantage of </w:t>
      </w:r>
      <w:proofErr w:type="spellStart"/>
      <w:r w:rsidRPr="00EB5CEC">
        <w:rPr>
          <w:sz w:val="22"/>
          <w:szCs w:val="22"/>
        </w:rPr>
        <w:t>fiber</w:t>
      </w:r>
      <w:proofErr w:type="spellEnd"/>
      <w:r w:rsidRPr="00EB5CEC">
        <w:rPr>
          <w:sz w:val="22"/>
          <w:szCs w:val="22"/>
        </w:rPr>
        <w:t xml:space="preserve"> optic cable over copper wire?</w:t>
      </w:r>
    </w:p>
    <w:p w14:paraId="02CB3B1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Lower cost</w:t>
      </w:r>
    </w:p>
    <w:p w14:paraId="49A621B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Easier installation</w:t>
      </w:r>
    </w:p>
    <w:p w14:paraId="056947B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Higher data rates over longer distances</w:t>
      </w:r>
    </w:p>
    <w:p w14:paraId="32F0680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d) </w:t>
      </w:r>
      <w:proofErr w:type="gramStart"/>
      <w:r w:rsidRPr="00EB5CEC">
        <w:rPr>
          <w:sz w:val="22"/>
          <w:szCs w:val="22"/>
        </w:rPr>
        <w:t>Better</w:t>
      </w:r>
      <w:proofErr w:type="gramEnd"/>
      <w:r w:rsidRPr="00EB5CEC">
        <w:rPr>
          <w:sz w:val="22"/>
          <w:szCs w:val="22"/>
        </w:rPr>
        <w:t xml:space="preserve"> resistance to physical damage</w:t>
      </w:r>
    </w:p>
    <w:p w14:paraId="2E98E827" w14:textId="77777777" w:rsidR="00EB5CEC" w:rsidRPr="00EB5CEC" w:rsidRDefault="00EB5CEC" w:rsidP="00EB5CEC">
      <w:pPr>
        <w:rPr>
          <w:sz w:val="22"/>
          <w:szCs w:val="22"/>
        </w:rPr>
      </w:pPr>
    </w:p>
    <w:p w14:paraId="3B0EFA1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6. What is the primary function of routing in a network?</w:t>
      </w:r>
    </w:p>
    <w:p w14:paraId="489CD04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Encrypting data packets</w:t>
      </w:r>
    </w:p>
    <w:p w14:paraId="42EEBC5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Determining source-destination paths for packets</w:t>
      </w:r>
    </w:p>
    <w:p w14:paraId="5BBBFDD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Compressing data for transmission</w:t>
      </w:r>
    </w:p>
    <w:p w14:paraId="56060FB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Managing network congestion</w:t>
      </w:r>
    </w:p>
    <w:p w14:paraId="6F60FA7E" w14:textId="77777777" w:rsidR="00EB5CEC" w:rsidRPr="00EB5CEC" w:rsidRDefault="00EB5CEC" w:rsidP="00EB5CEC">
      <w:pPr>
        <w:rPr>
          <w:sz w:val="22"/>
          <w:szCs w:val="22"/>
        </w:rPr>
      </w:pPr>
    </w:p>
    <w:p w14:paraId="7676957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7. What is the difference between forwarding and routing?</w:t>
      </w:r>
    </w:p>
    <w:p w14:paraId="3E51642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Forwarding is global, routing is local</w:t>
      </w:r>
    </w:p>
    <w:p w14:paraId="537B14B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Forwarding is faster, routing is slower</w:t>
      </w:r>
    </w:p>
    <w:p w14:paraId="33D76CD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Forwarding is a local action, routing is a global action</w:t>
      </w:r>
    </w:p>
    <w:p w14:paraId="6A76D68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Forwarding uses IP addresses, routing uses MAC addresses</w:t>
      </w:r>
    </w:p>
    <w:p w14:paraId="2CB16E32" w14:textId="77777777" w:rsidR="00EB5CEC" w:rsidRPr="00EB5CEC" w:rsidRDefault="00EB5CEC" w:rsidP="00EB5CEC">
      <w:pPr>
        <w:rPr>
          <w:sz w:val="22"/>
          <w:szCs w:val="22"/>
        </w:rPr>
      </w:pPr>
    </w:p>
    <w:p w14:paraId="2DDD2CF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8. What is store-and-forward transmission in packet switching?</w:t>
      </w:r>
    </w:p>
    <w:p w14:paraId="1912A71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Storing packets indefinitely before forwarding</w:t>
      </w:r>
    </w:p>
    <w:p w14:paraId="7BA01EE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Forwarding packets immediately upon receipt</w:t>
      </w:r>
    </w:p>
    <w:p w14:paraId="48CD603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Waiting for the entire packet to arrive before forwarding</w:t>
      </w:r>
    </w:p>
    <w:p w14:paraId="09F062D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Splitting packets into smaller fragments before forwarding</w:t>
      </w:r>
    </w:p>
    <w:p w14:paraId="46F54F9A" w14:textId="77777777" w:rsidR="00EB5CEC" w:rsidRPr="00EB5CEC" w:rsidRDefault="00EB5CEC" w:rsidP="00EB5CEC">
      <w:pPr>
        <w:rPr>
          <w:sz w:val="22"/>
          <w:szCs w:val="22"/>
        </w:rPr>
      </w:pPr>
    </w:p>
    <w:p w14:paraId="4BFBA59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9. What causes queueing delay in routers?</w:t>
      </w:r>
    </w:p>
    <w:p w14:paraId="100C086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Slow processing speed of routers</w:t>
      </w:r>
    </w:p>
    <w:p w14:paraId="38ABA8B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Limited bandwidth of outgoing links</w:t>
      </w:r>
    </w:p>
    <w:p w14:paraId="2C73748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Packet arrival rate exceeding outgoing link capacity</w:t>
      </w:r>
    </w:p>
    <w:p w14:paraId="6449496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 xml:space="preserve">d) </w:t>
      </w:r>
      <w:proofErr w:type="gramStart"/>
      <w:r w:rsidRPr="00EB5CEC">
        <w:rPr>
          <w:sz w:val="22"/>
          <w:szCs w:val="22"/>
        </w:rPr>
        <w:t>Large</w:t>
      </w:r>
      <w:proofErr w:type="gramEnd"/>
      <w:r w:rsidRPr="00EB5CEC">
        <w:rPr>
          <w:sz w:val="22"/>
          <w:szCs w:val="22"/>
        </w:rPr>
        <w:t xml:space="preserve"> packet sizes</w:t>
      </w:r>
    </w:p>
    <w:p w14:paraId="159D9FFA" w14:textId="77777777" w:rsidR="00EB5CEC" w:rsidRPr="00EB5CEC" w:rsidRDefault="00EB5CEC" w:rsidP="00EB5CEC">
      <w:pPr>
        <w:rPr>
          <w:sz w:val="22"/>
          <w:szCs w:val="22"/>
        </w:rPr>
      </w:pPr>
    </w:p>
    <w:p w14:paraId="5B0EEDE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0. What is the main difference between packet switching and circuit switching?</w:t>
      </w:r>
    </w:p>
    <w:p w14:paraId="66C94D3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acket switching is faster, circuit switching is slower</w:t>
      </w:r>
    </w:p>
    <w:p w14:paraId="53A548A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Packet switching uses dedicated resources, circuit switching shares resources</w:t>
      </w:r>
    </w:p>
    <w:p w14:paraId="06E1BFB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Packet switching is more reliable, circuit switching is less reliable</w:t>
      </w:r>
    </w:p>
    <w:p w14:paraId="1D8458B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Packet switching shares resources, circuit switching uses dedicated resources</w:t>
      </w:r>
    </w:p>
    <w:p w14:paraId="17E1801A" w14:textId="77777777" w:rsidR="00EB5CEC" w:rsidRPr="00EB5CEC" w:rsidRDefault="00EB5CEC" w:rsidP="00EB5CEC">
      <w:pPr>
        <w:rPr>
          <w:sz w:val="22"/>
          <w:szCs w:val="22"/>
        </w:rPr>
      </w:pPr>
    </w:p>
    <w:p w14:paraId="40FC2F7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1. What is an Internet Exchange Point (IXP)?</w:t>
      </w:r>
    </w:p>
    <w:p w14:paraId="25B6207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A place where ISPs connect directly to each other</w:t>
      </w:r>
    </w:p>
    <w:p w14:paraId="5708DB4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A central authority that manages the Internet</w:t>
      </w:r>
    </w:p>
    <w:p w14:paraId="09D0653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A type of router used in the Internet backbone</w:t>
      </w:r>
    </w:p>
    <w:p w14:paraId="1AC8D57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A satellite communication hub</w:t>
      </w:r>
    </w:p>
    <w:p w14:paraId="7DBD5E9E" w14:textId="77777777" w:rsidR="00EB5CEC" w:rsidRPr="00EB5CEC" w:rsidRDefault="00EB5CEC" w:rsidP="00EB5CEC">
      <w:pPr>
        <w:rPr>
          <w:sz w:val="22"/>
          <w:szCs w:val="22"/>
        </w:rPr>
      </w:pPr>
    </w:p>
    <w:p w14:paraId="64E3C1F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2. What is a tier-1 ISP?</w:t>
      </w:r>
    </w:p>
    <w:p w14:paraId="10960B0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A local Internet Service Provider</w:t>
      </w:r>
    </w:p>
    <w:p w14:paraId="67312E7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A national or international ISP with global coverage</w:t>
      </w:r>
    </w:p>
    <w:p w14:paraId="64D10DF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A content provider network</w:t>
      </w:r>
    </w:p>
    <w:p w14:paraId="431151B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A regional Internet Service Provider</w:t>
      </w:r>
    </w:p>
    <w:p w14:paraId="7E89521B" w14:textId="77777777" w:rsidR="00EB5CEC" w:rsidRPr="00EB5CEC" w:rsidRDefault="00EB5CEC" w:rsidP="00EB5CEC">
      <w:pPr>
        <w:rPr>
          <w:sz w:val="22"/>
          <w:szCs w:val="22"/>
        </w:rPr>
      </w:pPr>
    </w:p>
    <w:p w14:paraId="751FD5C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3. What are the four main sources of packet delay in networks?</w:t>
      </w:r>
    </w:p>
    <w:p w14:paraId="6159632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rocessing, queueing, transmission, and propagation delays</w:t>
      </w:r>
    </w:p>
    <w:p w14:paraId="3D3D8EA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Encryption, decryption, compression, and decompression delays</w:t>
      </w:r>
    </w:p>
    <w:p w14:paraId="7D95B0E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Routing, forwarding, switching, and multiplexing delays</w:t>
      </w:r>
    </w:p>
    <w:p w14:paraId="72B11FE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Sending, receiving, acknowledging, and retransmitting delays</w:t>
      </w:r>
    </w:p>
    <w:p w14:paraId="1A982E8E" w14:textId="77777777" w:rsidR="00EB5CEC" w:rsidRPr="00EB5CEC" w:rsidRDefault="00EB5CEC" w:rsidP="00EB5CEC">
      <w:pPr>
        <w:rPr>
          <w:sz w:val="22"/>
          <w:szCs w:val="22"/>
        </w:rPr>
      </w:pPr>
    </w:p>
    <w:p w14:paraId="5B3EAD2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4. What is the transmission delay of a 1000-bit packet on a 100 Mbps link?</w:t>
      </w:r>
    </w:p>
    <w:p w14:paraId="0E860B3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a) 0.0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4768E01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b) 0.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1D6AE65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c) 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29148D9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 xml:space="preserve">d) 10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078983B9" w14:textId="77777777" w:rsidR="00EB5CEC" w:rsidRPr="00EB5CEC" w:rsidRDefault="00EB5CEC" w:rsidP="00EB5CEC">
      <w:pPr>
        <w:rPr>
          <w:sz w:val="22"/>
          <w:szCs w:val="22"/>
        </w:rPr>
      </w:pPr>
    </w:p>
    <w:p w14:paraId="418EF20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5. What is the main cause of packet loss in networks?</w:t>
      </w:r>
    </w:p>
    <w:p w14:paraId="23E6C0C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Electromagnetic interference</w:t>
      </w:r>
    </w:p>
    <w:p w14:paraId="667E061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Router processing errors</w:t>
      </w:r>
    </w:p>
    <w:p w14:paraId="0BBC16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Buffer overflow in routers</w:t>
      </w:r>
    </w:p>
    <w:p w14:paraId="49AB2E7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ransmission media failures</w:t>
      </w:r>
    </w:p>
    <w:p w14:paraId="08DB11EA" w14:textId="77777777" w:rsidR="00EB5CEC" w:rsidRPr="00EB5CEC" w:rsidRDefault="00EB5CEC" w:rsidP="00EB5CEC">
      <w:pPr>
        <w:rPr>
          <w:sz w:val="22"/>
          <w:szCs w:val="22"/>
        </w:rPr>
      </w:pPr>
    </w:p>
    <w:p w14:paraId="574AE53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6. What is throughput in the context of network performance?</w:t>
      </w:r>
    </w:p>
    <w:p w14:paraId="6F4788E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he number of packets transmitted per second</w:t>
      </w:r>
    </w:p>
    <w:p w14:paraId="265CDD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he rate at which data is transmitted from sender to receiver</w:t>
      </w:r>
    </w:p>
    <w:p w14:paraId="539D71D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e time taken for a packet to reach its destination</w:t>
      </w:r>
    </w:p>
    <w:p w14:paraId="5A25404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he amount of data that can be stored in a router's buffer</w:t>
      </w:r>
    </w:p>
    <w:p w14:paraId="2E31508F" w14:textId="77777777" w:rsidR="00EB5CEC" w:rsidRPr="00EB5CEC" w:rsidRDefault="00EB5CEC" w:rsidP="00EB5CEC">
      <w:pPr>
        <w:rPr>
          <w:sz w:val="22"/>
          <w:szCs w:val="22"/>
        </w:rPr>
      </w:pPr>
    </w:p>
    <w:p w14:paraId="34EC4F7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7. What is a bottleneck link in a network path?</w:t>
      </w:r>
    </w:p>
    <w:p w14:paraId="68B1A06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he link with the highest bandwidth</w:t>
      </w:r>
    </w:p>
    <w:p w14:paraId="0163B29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he link with the lowest reliability</w:t>
      </w:r>
    </w:p>
    <w:p w14:paraId="68C7FC0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e link that constrains the end-to-end throughput</w:t>
      </w:r>
    </w:p>
    <w:p w14:paraId="5B1CDEA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he link with the highest propagation delay</w:t>
      </w:r>
    </w:p>
    <w:p w14:paraId="3BB405DC" w14:textId="77777777" w:rsidR="00EB5CEC" w:rsidRPr="00EB5CEC" w:rsidRDefault="00EB5CEC" w:rsidP="00EB5CEC">
      <w:pPr>
        <w:rPr>
          <w:sz w:val="22"/>
          <w:szCs w:val="22"/>
        </w:rPr>
      </w:pPr>
    </w:p>
    <w:p w14:paraId="045195C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8. Which of the following is NOT a common security threat in networks?</w:t>
      </w:r>
    </w:p>
    <w:p w14:paraId="48EC9AE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acket sniffing</w:t>
      </w:r>
    </w:p>
    <w:p w14:paraId="37FEBFE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IP spoofing</w:t>
      </w:r>
    </w:p>
    <w:p w14:paraId="43148E5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Denial of Service (DoS) attacks</w:t>
      </w:r>
    </w:p>
    <w:p w14:paraId="06A51A1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Packet acceleration</w:t>
      </w:r>
    </w:p>
    <w:p w14:paraId="48C4D8B4" w14:textId="77777777" w:rsidR="00EB5CEC" w:rsidRPr="00EB5CEC" w:rsidRDefault="00EB5CEC" w:rsidP="00EB5CEC">
      <w:pPr>
        <w:rPr>
          <w:sz w:val="22"/>
          <w:szCs w:val="22"/>
        </w:rPr>
      </w:pPr>
    </w:p>
    <w:p w14:paraId="42BA5E0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9. What is the purpose of a firewall in network security?</w:t>
      </w:r>
    </w:p>
    <w:p w14:paraId="02B667A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encrypt all network traffic</w:t>
      </w:r>
    </w:p>
    <w:p w14:paraId="2AB2FFC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filter incoming and outgoing packets based on defined rules</w:t>
      </w:r>
    </w:p>
    <w:p w14:paraId="300A6EA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increase network bandwidth</w:t>
      </w:r>
    </w:p>
    <w:p w14:paraId="1B43B77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d) To compress data for faster transmission</w:t>
      </w:r>
    </w:p>
    <w:p w14:paraId="6DD24831" w14:textId="77777777" w:rsidR="00EB5CEC" w:rsidRPr="00EB5CEC" w:rsidRDefault="00EB5CEC" w:rsidP="00EB5CEC">
      <w:pPr>
        <w:rPr>
          <w:sz w:val="22"/>
          <w:szCs w:val="22"/>
        </w:rPr>
      </w:pPr>
    </w:p>
    <w:p w14:paraId="3728721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0. How many layers are in the Internet protocol stack?</w:t>
      </w:r>
    </w:p>
    <w:p w14:paraId="25ACD0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3</w:t>
      </w:r>
    </w:p>
    <w:p w14:paraId="71BABAD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4</w:t>
      </w:r>
    </w:p>
    <w:p w14:paraId="239FA7C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5</w:t>
      </w:r>
    </w:p>
    <w:p w14:paraId="3EF50C2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7</w:t>
      </w:r>
    </w:p>
    <w:p w14:paraId="7E406925" w14:textId="77777777" w:rsidR="00EB5CEC" w:rsidRPr="00EB5CEC" w:rsidRDefault="00EB5CEC" w:rsidP="00EB5CEC">
      <w:pPr>
        <w:rPr>
          <w:sz w:val="22"/>
          <w:szCs w:val="22"/>
        </w:rPr>
      </w:pPr>
    </w:p>
    <w:p w14:paraId="080EAAF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1. Which layer is responsible for routing datagrams from source to destination?</w:t>
      </w:r>
    </w:p>
    <w:p w14:paraId="35C1058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Application layer</w:t>
      </w:r>
    </w:p>
    <w:p w14:paraId="48FD7F9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ransport layer</w:t>
      </w:r>
    </w:p>
    <w:p w14:paraId="4015314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Network layer</w:t>
      </w:r>
    </w:p>
    <w:p w14:paraId="0811489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Link layer</w:t>
      </w:r>
    </w:p>
    <w:p w14:paraId="7D94FFF0" w14:textId="77777777" w:rsidR="00EB5CEC" w:rsidRPr="00EB5CEC" w:rsidRDefault="00EB5CEC" w:rsidP="00EB5CEC">
      <w:pPr>
        <w:rPr>
          <w:sz w:val="22"/>
          <w:szCs w:val="22"/>
        </w:rPr>
      </w:pPr>
    </w:p>
    <w:p w14:paraId="582B887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2. What is encapsulation in the context of network protocols?</w:t>
      </w:r>
    </w:p>
    <w:p w14:paraId="191FBEE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he process of encrypting data for secure transmission</w:t>
      </w:r>
    </w:p>
    <w:p w14:paraId="71EBBD8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he addition of header information by each protocol layer</w:t>
      </w:r>
    </w:p>
    <w:p w14:paraId="7BD27F1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e compression of data to reduce transmission time</w:t>
      </w:r>
    </w:p>
    <w:p w14:paraId="5562853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he fragmentation of large packets into smaller ones</w:t>
      </w:r>
    </w:p>
    <w:p w14:paraId="1E18FD15" w14:textId="77777777" w:rsidR="00EB5CEC" w:rsidRPr="00EB5CEC" w:rsidRDefault="00EB5CEC" w:rsidP="00EB5CEC">
      <w:pPr>
        <w:rPr>
          <w:sz w:val="22"/>
          <w:szCs w:val="22"/>
        </w:rPr>
      </w:pPr>
    </w:p>
    <w:p w14:paraId="3FB1DB3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3. Which of the following is NOT a principle of Cerf and Kahn's internetworking?</w:t>
      </w:r>
    </w:p>
    <w:p w14:paraId="25334C2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Minimalism</w:t>
      </w:r>
    </w:p>
    <w:p w14:paraId="3BFD747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Autonomy</w:t>
      </w:r>
    </w:p>
    <w:p w14:paraId="0569120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Best-effort service model</w:t>
      </w:r>
    </w:p>
    <w:p w14:paraId="2AE6785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Centralized control</w:t>
      </w:r>
    </w:p>
    <w:p w14:paraId="086EB7DD" w14:textId="77777777" w:rsidR="00EB5CEC" w:rsidRPr="00EB5CEC" w:rsidRDefault="00EB5CEC" w:rsidP="00EB5CEC">
      <w:pPr>
        <w:rPr>
          <w:sz w:val="22"/>
          <w:szCs w:val="22"/>
        </w:rPr>
      </w:pPr>
    </w:p>
    <w:p w14:paraId="1A9055A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4. When was TCP/IP deployed?</w:t>
      </w:r>
    </w:p>
    <w:p w14:paraId="2E33B72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969</w:t>
      </w:r>
    </w:p>
    <w:p w14:paraId="110501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1974</w:t>
      </w:r>
    </w:p>
    <w:p w14:paraId="08295B8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1983</w:t>
      </w:r>
    </w:p>
    <w:p w14:paraId="35A98BC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d) 1991</w:t>
      </w:r>
    </w:p>
    <w:p w14:paraId="10400841" w14:textId="77777777" w:rsidR="00EB5CEC" w:rsidRPr="00EB5CEC" w:rsidRDefault="00EB5CEC" w:rsidP="00EB5CEC">
      <w:pPr>
        <w:rPr>
          <w:sz w:val="22"/>
          <w:szCs w:val="22"/>
        </w:rPr>
      </w:pPr>
    </w:p>
    <w:p w14:paraId="0389651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5. What does HTML stand for?</w:t>
      </w:r>
    </w:p>
    <w:p w14:paraId="48F7845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Hypertext Markup Language</w:t>
      </w:r>
    </w:p>
    <w:p w14:paraId="5A9CA97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High-Level Text Management Language</w:t>
      </w:r>
    </w:p>
    <w:p w14:paraId="471D117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Hyperlink and Text Manipulation Language</w:t>
      </w:r>
    </w:p>
    <w:p w14:paraId="4134E68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Host Transfer Markup Language</w:t>
      </w:r>
    </w:p>
    <w:p w14:paraId="2AFEA8FE" w14:textId="77777777" w:rsidR="00EB5CEC" w:rsidRPr="00EB5CEC" w:rsidRDefault="00EB5CEC" w:rsidP="00EB5CEC">
      <w:pPr>
        <w:rPr>
          <w:sz w:val="22"/>
          <w:szCs w:val="22"/>
        </w:rPr>
      </w:pPr>
    </w:p>
    <w:p w14:paraId="06A5D38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6. When was the concept of software-defined networking (SDN) introduced?</w:t>
      </w:r>
    </w:p>
    <w:p w14:paraId="22B148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990</w:t>
      </w:r>
    </w:p>
    <w:p w14:paraId="06494B4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2000</w:t>
      </w:r>
    </w:p>
    <w:p w14:paraId="44D8CB7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2008</w:t>
      </w:r>
    </w:p>
    <w:p w14:paraId="4C0164D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2015</w:t>
      </w:r>
    </w:p>
    <w:p w14:paraId="2DC8643C" w14:textId="77777777" w:rsidR="00EB5CEC" w:rsidRPr="00EB5CEC" w:rsidRDefault="00EB5CEC" w:rsidP="00EB5CEC">
      <w:pPr>
        <w:rPr>
          <w:sz w:val="22"/>
          <w:szCs w:val="22"/>
        </w:rPr>
      </w:pPr>
    </w:p>
    <w:p w14:paraId="7BBA230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7. What is the primary function of the transport layer in the Internet protocol stack?</w:t>
      </w:r>
    </w:p>
    <w:p w14:paraId="2EDE4CC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outing packets between networks</w:t>
      </w:r>
    </w:p>
    <w:p w14:paraId="2133958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Providing process-to-process data transfer</w:t>
      </w:r>
    </w:p>
    <w:p w14:paraId="52FB465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Managing physical connections</w:t>
      </w:r>
    </w:p>
    <w:p w14:paraId="0CC62E3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Handling application-specific protocols</w:t>
      </w:r>
    </w:p>
    <w:p w14:paraId="7088A386" w14:textId="77777777" w:rsidR="00EB5CEC" w:rsidRPr="00EB5CEC" w:rsidRDefault="00EB5CEC" w:rsidP="00EB5CEC">
      <w:pPr>
        <w:rPr>
          <w:sz w:val="22"/>
          <w:szCs w:val="22"/>
        </w:rPr>
      </w:pPr>
    </w:p>
    <w:p w14:paraId="44F6435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8. Which of the following is NOT a characteristic of packet switching?</w:t>
      </w:r>
    </w:p>
    <w:p w14:paraId="36823D9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esource sharing</w:t>
      </w:r>
    </w:p>
    <w:p w14:paraId="3D81B3A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Simplicity</w:t>
      </w:r>
    </w:p>
    <w:p w14:paraId="33D5F9C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Guaranteed performance</w:t>
      </w:r>
    </w:p>
    <w:p w14:paraId="32DC985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No call setup</w:t>
      </w:r>
    </w:p>
    <w:p w14:paraId="34A8E3DE" w14:textId="77777777" w:rsidR="00EB5CEC" w:rsidRPr="00EB5CEC" w:rsidRDefault="00EB5CEC" w:rsidP="00EB5CEC">
      <w:pPr>
        <w:rPr>
          <w:sz w:val="22"/>
          <w:szCs w:val="22"/>
        </w:rPr>
      </w:pPr>
    </w:p>
    <w:p w14:paraId="4E3A858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39. What is the purpose of the DNS </w:t>
      </w:r>
      <w:proofErr w:type="gramStart"/>
      <w:r w:rsidRPr="00EB5CEC">
        <w:rPr>
          <w:sz w:val="22"/>
          <w:szCs w:val="22"/>
        </w:rPr>
        <w:t>in</w:t>
      </w:r>
      <w:proofErr w:type="gramEnd"/>
      <w:r w:rsidRPr="00EB5CEC">
        <w:rPr>
          <w:sz w:val="22"/>
          <w:szCs w:val="22"/>
        </w:rPr>
        <w:t xml:space="preserve"> the Internet?</w:t>
      </w:r>
    </w:p>
    <w:p w14:paraId="362180A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encrypt data transmissions</w:t>
      </w:r>
    </w:p>
    <w:p w14:paraId="3E50929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compress data for efficient transfer</w:t>
      </w:r>
    </w:p>
    <w:p w14:paraId="3415104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translate domain names to IP addresses</w:t>
      </w:r>
    </w:p>
    <w:p w14:paraId="271EA16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d) To manage network congestion</w:t>
      </w:r>
    </w:p>
    <w:p w14:paraId="42379275" w14:textId="77777777" w:rsidR="00EB5CEC" w:rsidRPr="00EB5CEC" w:rsidRDefault="00EB5CEC" w:rsidP="00EB5CEC">
      <w:pPr>
        <w:rPr>
          <w:sz w:val="22"/>
          <w:szCs w:val="22"/>
        </w:rPr>
      </w:pPr>
    </w:p>
    <w:p w14:paraId="68FA6C7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40. Which layer of the OSI model is not present in the Internet protocol stack?</w:t>
      </w:r>
    </w:p>
    <w:p w14:paraId="6A20FD6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hysical layer</w:t>
      </w:r>
    </w:p>
    <w:p w14:paraId="0EA569C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Network layer</w:t>
      </w:r>
    </w:p>
    <w:p w14:paraId="7AD6B9B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Session layer</w:t>
      </w:r>
    </w:p>
    <w:p w14:paraId="1A9FD94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Application layer</w:t>
      </w:r>
    </w:p>
    <w:sectPr w:rsidR="00EB5CEC" w:rsidRPr="00EB5CEC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8019FC" w14:textId="77777777" w:rsidR="009726F0" w:rsidRDefault="009726F0" w:rsidP="000C7CCF">
      <w:pPr>
        <w:spacing w:after="0" w:line="240" w:lineRule="auto"/>
      </w:pPr>
      <w:r>
        <w:separator/>
      </w:r>
    </w:p>
  </w:endnote>
  <w:endnote w:type="continuationSeparator" w:id="0">
    <w:p w14:paraId="051B2816" w14:textId="77777777" w:rsidR="009726F0" w:rsidRDefault="009726F0" w:rsidP="000C7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E756E9" w14:textId="77777777" w:rsidR="009726F0" w:rsidRDefault="009726F0" w:rsidP="000C7CCF">
      <w:pPr>
        <w:spacing w:after="0" w:line="240" w:lineRule="auto"/>
      </w:pPr>
      <w:r>
        <w:separator/>
      </w:r>
    </w:p>
  </w:footnote>
  <w:footnote w:type="continuationSeparator" w:id="0">
    <w:p w14:paraId="783EA382" w14:textId="77777777" w:rsidR="009726F0" w:rsidRDefault="009726F0" w:rsidP="000C7C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20559" w14:textId="026653B9" w:rsidR="000C7CCF" w:rsidRDefault="000C7CC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AA694BC" wp14:editId="5007B974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974163598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AAB127" w14:textId="485B0D3E" w:rsidR="000C7CCF" w:rsidRPr="000C7CCF" w:rsidRDefault="000C7CCF" w:rsidP="000C7CC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0C7CC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A694B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6DAAB127" w14:textId="485B0D3E" w:rsidR="000C7CCF" w:rsidRPr="000C7CCF" w:rsidRDefault="000C7CCF" w:rsidP="000C7CC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0C7CC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D63681" w14:textId="061036C5" w:rsidR="000C7CCF" w:rsidRDefault="000C7CC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711CB0E" wp14:editId="6D844E83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065863698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E5E660" w14:textId="0DC3B0A4" w:rsidR="000C7CCF" w:rsidRPr="000C7CCF" w:rsidRDefault="000C7CCF" w:rsidP="000C7CC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0C7CC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11CB0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0BE5E660" w14:textId="0DC3B0A4" w:rsidR="000C7CCF" w:rsidRPr="000C7CCF" w:rsidRDefault="000C7CCF" w:rsidP="000C7CC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0C7CC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3BAEE5" w14:textId="5CAD90F6" w:rsidR="000C7CCF" w:rsidRDefault="000C7CC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99F1166" wp14:editId="0F7AF1B0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390083492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236335" w14:textId="75A1EE26" w:rsidR="000C7CCF" w:rsidRPr="000C7CCF" w:rsidRDefault="000C7CCF" w:rsidP="000C7CC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0C7CC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9F116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71236335" w14:textId="75A1EE26" w:rsidR="000C7CCF" w:rsidRPr="000C7CCF" w:rsidRDefault="000C7CCF" w:rsidP="000C7CC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0C7CC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rAUAzcV8TiwAAAA="/>
  </w:docVars>
  <w:rsids>
    <w:rsidRoot w:val="00440EBF"/>
    <w:rsid w:val="00097107"/>
    <w:rsid w:val="000C7CCF"/>
    <w:rsid w:val="002F2543"/>
    <w:rsid w:val="0032450C"/>
    <w:rsid w:val="00440EBF"/>
    <w:rsid w:val="00511ABA"/>
    <w:rsid w:val="00855BC7"/>
    <w:rsid w:val="009726F0"/>
    <w:rsid w:val="00EB5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C7C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C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034</Words>
  <Characters>5898</Characters>
  <Application>Microsoft Office Word</Application>
  <DocSecurity>0</DocSecurity>
  <Lines>49</Lines>
  <Paragraphs>13</Paragraphs>
  <ScaleCrop>false</ScaleCrop>
  <Company/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3:53:00Z</dcterms:created>
  <dcterms:modified xsi:type="dcterms:W3CDTF">2024-10-02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74033a4,75ab588e,7b229412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